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3402CB4" w14:textId="77777777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1CBF0DC5" w14:textId="687FFAF5" w:rsidR="00334206" w:rsidRPr="00334206" w:rsidRDefault="00334206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334206">
        <w:rPr>
          <w:color w:val="444444"/>
          <w:spacing w:val="3"/>
        </w:rPr>
        <w:t>Solution:</w:t>
      </w:r>
    </w:p>
    <w:p w14:paraId="3ADD04F6" w14:textId="3933189F" w:rsidR="005432D4" w:rsidRPr="00334206" w:rsidRDefault="0074795C" w:rsidP="005432D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7030A0"/>
          <w:spacing w:val="3"/>
        </w:rPr>
      </w:pPr>
      <w:r w:rsidRPr="00334206">
        <w:rPr>
          <w:b w:val="0"/>
          <w:bCs w:val="0"/>
          <w:color w:val="7030A0"/>
          <w:spacing w:val="3"/>
        </w:rPr>
        <w:t>SELECT</w:t>
      </w:r>
      <w:r w:rsidR="005432D4" w:rsidRPr="00334206">
        <w:rPr>
          <w:b w:val="0"/>
          <w:bCs w:val="0"/>
          <w:color w:val="7030A0"/>
          <w:spacing w:val="3"/>
        </w:rPr>
        <w:t xml:space="preserve"> id</w:t>
      </w:r>
      <w:r w:rsidRPr="00334206">
        <w:rPr>
          <w:b w:val="0"/>
          <w:bCs w:val="0"/>
          <w:color w:val="7030A0"/>
          <w:spacing w:val="3"/>
        </w:rPr>
        <w:t>, Name, Gender</w:t>
      </w:r>
      <w:r w:rsidR="00334206">
        <w:rPr>
          <w:b w:val="0"/>
          <w:bCs w:val="0"/>
          <w:color w:val="7030A0"/>
          <w:spacing w:val="3"/>
        </w:rPr>
        <w:t xml:space="preserve"> FROM Company LEFT</w:t>
      </w:r>
      <w:r w:rsidRPr="00334206">
        <w:rPr>
          <w:b w:val="0"/>
          <w:bCs w:val="0"/>
          <w:color w:val="7030A0"/>
          <w:spacing w:val="3"/>
        </w:rPr>
        <w:t xml:space="preserve"> JOIN</w:t>
      </w:r>
      <w:r w:rsidR="005432D4" w:rsidRPr="00334206">
        <w:rPr>
          <w:b w:val="0"/>
          <w:bCs w:val="0"/>
          <w:color w:val="7030A0"/>
          <w:spacing w:val="3"/>
        </w:rPr>
        <w:t xml:space="preserve"> worker On Company.id=worker.C_id </w:t>
      </w:r>
    </w:p>
    <w:p w14:paraId="4C14122E" w14:textId="77777777" w:rsidR="005432D4" w:rsidRPr="00334206" w:rsidRDefault="005432D4" w:rsidP="005432D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7030A0"/>
          <w:spacing w:val="3"/>
        </w:rPr>
      </w:pPr>
      <w:r w:rsidRPr="00334206">
        <w:rPr>
          <w:b w:val="0"/>
          <w:bCs w:val="0"/>
          <w:color w:val="7030A0"/>
          <w:spacing w:val="3"/>
        </w:rPr>
        <w:t>INTERSECT</w:t>
      </w:r>
    </w:p>
    <w:p w14:paraId="09E12DB1" w14:textId="190662BF" w:rsidR="00EF356C" w:rsidRPr="00334206" w:rsidRDefault="0074795C" w:rsidP="005432D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7030A0"/>
          <w:spacing w:val="3"/>
        </w:rPr>
      </w:pPr>
      <w:r w:rsidRPr="00334206">
        <w:rPr>
          <w:b w:val="0"/>
          <w:bCs w:val="0"/>
          <w:color w:val="7030A0"/>
          <w:spacing w:val="3"/>
        </w:rPr>
        <w:t>SELECT</w:t>
      </w:r>
      <w:r w:rsidR="005432D4" w:rsidRPr="00334206">
        <w:rPr>
          <w:b w:val="0"/>
          <w:bCs w:val="0"/>
          <w:color w:val="7030A0"/>
          <w:spacing w:val="3"/>
        </w:rPr>
        <w:t xml:space="preserve"> id</w:t>
      </w:r>
      <w:r w:rsidRPr="00334206">
        <w:rPr>
          <w:b w:val="0"/>
          <w:bCs w:val="0"/>
          <w:color w:val="7030A0"/>
          <w:spacing w:val="3"/>
        </w:rPr>
        <w:t>, Name, Gender FROM Company RIGHT JOIN</w:t>
      </w:r>
      <w:r w:rsidR="005432D4" w:rsidRPr="00334206">
        <w:rPr>
          <w:b w:val="0"/>
          <w:bCs w:val="0"/>
          <w:color w:val="7030A0"/>
          <w:spacing w:val="3"/>
        </w:rPr>
        <w:t xml:space="preserve"> worker ON Company.id=worker.C_id;</w:t>
      </w:r>
    </w:p>
    <w:p w14:paraId="4FFF9875" w14:textId="77777777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7C0DF6D7" w14:textId="7215D523" w:rsidR="00334206" w:rsidRPr="007A1BB7" w:rsidRDefault="0000704F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name FROM worker WHERE NOT EXISTS (</w:t>
      </w:r>
      <w:bookmarkStart w:id="0" w:name="_GoBack"/>
      <w:bookmarkEnd w:id="0"/>
      <w:r w:rsidR="00334206" w:rsidRPr="00334206">
        <w:rPr>
          <w:b w:val="0"/>
          <w:bCs w:val="0"/>
          <w:color w:val="444444"/>
          <w:spacing w:val="3"/>
        </w:rPr>
        <w:t xml:space="preserve"> * from company where company.name=worker.name);</w:t>
      </w: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00704F"/>
    <w:rsid w:val="00334206"/>
    <w:rsid w:val="00341797"/>
    <w:rsid w:val="005345AB"/>
    <w:rsid w:val="005432D4"/>
    <w:rsid w:val="005B6423"/>
    <w:rsid w:val="0074795C"/>
    <w:rsid w:val="00EF3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Elcot</cp:lastModifiedBy>
  <cp:revision>3</cp:revision>
  <dcterms:created xsi:type="dcterms:W3CDTF">2021-03-26T13:46:00Z</dcterms:created>
  <dcterms:modified xsi:type="dcterms:W3CDTF">2021-07-09T23:06:00Z</dcterms:modified>
</cp:coreProperties>
</file>